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55BC9F9C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4C311A">
        <w:rPr>
          <w:rFonts w:ascii="Times New Roman" w:hAnsi="Times New Roman" w:cs="Times New Roman"/>
          <w:b/>
          <w:bCs/>
          <w:sz w:val="36"/>
          <w:szCs w:val="36"/>
        </w:rPr>
        <w:t>2</w:t>
      </w:r>
    </w:p>
    <w:p w14:paraId="2CC0E289" w14:textId="5D72394B" w:rsidR="0021201D" w:rsidRPr="002E60DD" w:rsidRDefault="00D20443" w:rsidP="002E60DD">
      <w:pPr>
        <w:pStyle w:val="ListParagraph"/>
        <w:numPr>
          <w:ilvl w:val="0"/>
          <w:numId w:val="2"/>
        </w:num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2E60DD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C3018F" w:rsidRPr="002E60DD">
        <w:rPr>
          <w:rFonts w:ascii="Times New Roman" w:hAnsi="Times New Roman" w:cs="Times New Roman"/>
          <w:b/>
          <w:bCs/>
          <w:sz w:val="24"/>
          <w:szCs w:val="24"/>
        </w:rPr>
        <w:t xml:space="preserve"> Create Basic Calculator using prompt</w:t>
      </w:r>
    </w:p>
    <w:p w14:paraId="0E1C1937" w14:textId="76313880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524E26C1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!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DOCTYPE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html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1B31A38A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tml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lang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=</w:t>
      </w:r>
      <w:r w:rsidRPr="00C3018F">
        <w:rPr>
          <w:rFonts w:ascii="Consolas" w:eastAsia="Times New Roman" w:hAnsi="Consolas" w:cs="Times New Roman"/>
          <w:color w:val="CE9178"/>
          <w:sz w:val="29"/>
          <w:szCs w:val="29"/>
          <w:lang w:val="en-IN" w:eastAsia="en-IN"/>
        </w:rPr>
        <w:t>"en"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5A5BAE69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</w:p>
    <w:p w14:paraId="0A3EE4B7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ead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29D8E98B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title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Calc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title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018441A8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ead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49D77A6F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</w:p>
    <w:p w14:paraId="6A80DB33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body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6C6627E3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script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2615330A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    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let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a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= 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prompt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)</w:t>
      </w:r>
    </w:p>
    <w:p w14:paraId="1653DEFA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   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console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.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log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eval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a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))</w:t>
      </w:r>
    </w:p>
    <w:p w14:paraId="2A9DD638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    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alert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eval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a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))</w:t>
      </w:r>
    </w:p>
    <w:p w14:paraId="042FDB12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script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3AF3E1E9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body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392E6D1B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</w:p>
    <w:p w14:paraId="451C66E5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tml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5951717F" w14:textId="43BF2525" w:rsidR="00C3018F" w:rsidRPr="00C3018F" w:rsidRDefault="00C3018F" w:rsidP="00D20443">
      <w:pPr>
        <w:rPr>
          <w:rFonts w:ascii="Times New Roman" w:hAnsi="Times New Roman" w:cs="Times New Roman"/>
          <w:b/>
          <w:bCs/>
        </w:rPr>
      </w:pPr>
    </w:p>
    <w:p w14:paraId="747001B0" w14:textId="072421C6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10305524" w14:textId="2CE1ECAF" w:rsidR="00C3018F" w:rsidRPr="00C3018F" w:rsidRDefault="00C3018F" w:rsidP="00C3018F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C3018F">
        <w:rPr>
          <w:rFonts w:ascii="TimesNewRomanPS-BoldMT" w:hAnsi="TimesNewRomanPS-BoldMT" w:cs="TimesNewRomanPS-BoldMT"/>
          <w:b/>
          <w:bCs/>
          <w:noProof/>
          <w:sz w:val="24"/>
          <w:szCs w:val="24"/>
        </w:rPr>
        <w:drawing>
          <wp:inline distT="0" distB="0" distL="0" distR="0" wp14:anchorId="6E0266CF" wp14:editId="49F64D2C">
            <wp:extent cx="2750820" cy="12960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53874" cy="1297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018F">
        <w:rPr>
          <w:rFonts w:ascii="TimesNewRomanPS-BoldMT" w:hAnsi="TimesNewRomanPS-BoldMT" w:cs="TimesNewRomanPS-BoldMT"/>
          <w:b/>
          <w:bCs/>
          <w:noProof/>
          <w:sz w:val="24"/>
          <w:szCs w:val="24"/>
        </w:rPr>
        <w:drawing>
          <wp:inline distT="0" distB="0" distL="0" distR="0" wp14:anchorId="627121E0" wp14:editId="5B9540CE">
            <wp:extent cx="3116580" cy="1492029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26406" cy="1496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310C2" w14:textId="2A064256" w:rsidR="00C3018F" w:rsidRPr="002E60DD" w:rsidRDefault="00BB3A05" w:rsidP="00D20443">
      <w:pPr>
        <w:rPr>
          <w:rFonts w:ascii="Times New Roman" w:hAnsi="Times New Roman" w:cs="Times New Roman"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2E60DD">
        <w:rPr>
          <w:rFonts w:ascii="Times New Roman" w:hAnsi="Times New Roman" w:cs="Times New Roman"/>
          <w:sz w:val="24"/>
          <w:szCs w:val="24"/>
        </w:rPr>
        <w:t>From this program I have learned the basics of Javascript and eval function.</w:t>
      </w:r>
    </w:p>
    <w:p w14:paraId="69785661" w14:textId="4896AA85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187DA4" w14:textId="77777777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976C10" w14:textId="49B91D7A" w:rsidR="00C3018F" w:rsidRPr="002E60DD" w:rsidRDefault="00C3018F" w:rsidP="002E60DD">
      <w:pPr>
        <w:pStyle w:val="ListParagraph"/>
        <w:numPr>
          <w:ilvl w:val="0"/>
          <w:numId w:val="2"/>
        </w:num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2E60DD">
        <w:rPr>
          <w:rFonts w:ascii="Times New Roman" w:hAnsi="Times New Roman" w:cs="Times New Roman"/>
          <w:b/>
          <w:bCs/>
          <w:sz w:val="24"/>
          <w:szCs w:val="24"/>
        </w:rPr>
        <w:t>AIM: Create Basic Calculator using inputbox</w:t>
      </w:r>
    </w:p>
    <w:p w14:paraId="411991D5" w14:textId="59E0DC32" w:rsidR="00C3018F" w:rsidRDefault="00C3018F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Source Code:</w:t>
      </w:r>
    </w:p>
    <w:p w14:paraId="226C5AA2" w14:textId="0B5B30AC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tml Code</w:t>
      </w:r>
    </w:p>
    <w:p w14:paraId="35EEF65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!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DOC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B6CFFC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ang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en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F9E756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4D09C12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A44213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Calc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2BAA38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D205180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5BE3853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27AC0E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7A4879D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number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placeholde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laue1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v1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978532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number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placeholde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laue1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v2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81BC63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+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+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C9099F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-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-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26EFB48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*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*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56AAEA9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/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/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5F6C99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ans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179FC5A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676E4273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BF82B1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src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calc.js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A9AE29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32F443C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5FD9F41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38AEC25" w14:textId="5C1FC532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DCFD88" w14:textId="499D086B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s code</w:t>
      </w:r>
    </w:p>
    <w:p w14:paraId="5EF0231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function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x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 {</w:t>
      </w:r>
    </w:p>
    <w:p w14:paraId="3D7FB1B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va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1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66D119A2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va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2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7ED1547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va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3FA303D2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switch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x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 {</w:t>
      </w:r>
    </w:p>
    <w:p w14:paraId="6BD662F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+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1AA0334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+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0EDB89C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1740609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-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1BC76D62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-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4CBC163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66AD8FC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lastRenderedPageBreak/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*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2B72986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*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664E1EC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5DFEC2C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/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118439D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/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18ACDC1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3A84C53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    }</w:t>
      </w:r>
    </w:p>
    <w:p w14:paraId="128E7473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Ele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li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7E160C5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x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 =  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2EE5022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TextNod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22919A1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;</w:t>
      </w:r>
    </w:p>
    <w:p w14:paraId="46D250F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ans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0D789B9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}</w:t>
      </w:r>
    </w:p>
    <w:p w14:paraId="506991B3" w14:textId="77777777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BCA78D" w14:textId="77777777" w:rsidR="00C3018F" w:rsidRPr="00C3018F" w:rsidRDefault="00C3018F" w:rsidP="00C3018F">
      <w:pPr>
        <w:rPr>
          <w:rFonts w:ascii="Times New Roman" w:hAnsi="Times New Roman" w:cs="Times New Roman"/>
          <w:b/>
          <w:bCs/>
        </w:rPr>
      </w:pPr>
    </w:p>
    <w:p w14:paraId="0CFC6123" w14:textId="0874B760" w:rsidR="00C3018F" w:rsidRDefault="00C3018F" w:rsidP="00C3018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00AB9314" w14:textId="2567207A" w:rsidR="00C3018F" w:rsidRPr="00C3018F" w:rsidRDefault="00C3018F" w:rsidP="002E60DD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C3018F">
        <w:rPr>
          <w:rFonts w:ascii="TimesNewRomanPS-BoldMT" w:hAnsi="TimesNewRomanPS-BoldMT" w:cs="TimesNewRomanPS-BoldMT"/>
          <w:b/>
          <w:bCs/>
          <w:noProof/>
          <w:sz w:val="24"/>
          <w:szCs w:val="24"/>
        </w:rPr>
        <w:drawing>
          <wp:inline distT="0" distB="0" distL="0" distR="0" wp14:anchorId="0055C011" wp14:editId="74B5F42F">
            <wp:extent cx="5515745" cy="2543530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AAB96" w14:textId="2D389179" w:rsidR="002E60DD" w:rsidRPr="002E60DD" w:rsidRDefault="00C3018F" w:rsidP="002E60DD">
      <w:pPr>
        <w:rPr>
          <w:rFonts w:ascii="Times New Roman" w:hAnsi="Times New Roman" w:cs="Times New Roman"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60DD">
        <w:rPr>
          <w:rFonts w:ascii="Times New Roman" w:hAnsi="Times New Roman" w:cs="Times New Roman"/>
          <w:sz w:val="24"/>
          <w:szCs w:val="24"/>
        </w:rPr>
        <w:t>From this program I have learned the basics of Javascript and basic function of Dom.</w:t>
      </w:r>
    </w:p>
    <w:p w14:paraId="49273D80" w14:textId="7B154493" w:rsidR="00C3018F" w:rsidRDefault="00C3018F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F86DC1" w14:textId="6198E7CC" w:rsidR="00C3018F" w:rsidRDefault="00C3018F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06B2BB" w14:textId="77777777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9DC8A5" w14:textId="3883F1EB" w:rsidR="00C3018F" w:rsidRDefault="00C3018F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E49C90" w14:textId="35571223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8EB0AA" w14:textId="77777777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48F0D4" w14:textId="0D5FC9D3" w:rsidR="00C3018F" w:rsidRPr="002E60DD" w:rsidRDefault="00C3018F" w:rsidP="002E60DD">
      <w:pPr>
        <w:pStyle w:val="ListParagraph"/>
        <w:numPr>
          <w:ilvl w:val="0"/>
          <w:numId w:val="2"/>
        </w:num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2E60DD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2E60DD" w:rsidRPr="002E60DD">
        <w:t xml:space="preserve"> </w:t>
      </w:r>
      <w:r w:rsidR="002E60DD" w:rsidRPr="002E60DD">
        <w:rPr>
          <w:rFonts w:ascii="Times New Roman" w:hAnsi="Times New Roman" w:cs="Times New Roman"/>
          <w:b/>
          <w:bCs/>
          <w:sz w:val="24"/>
          <w:szCs w:val="24"/>
        </w:rPr>
        <w:t>Do temperature Conversion using the input box and display the result on the Web Page. (Celsius to Fahrenheit)</w:t>
      </w:r>
    </w:p>
    <w:p w14:paraId="724BEF98" w14:textId="6FC78C69" w:rsidR="00C3018F" w:rsidRDefault="00C3018F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55628384" w14:textId="3B3844CC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tml Code</w:t>
      </w:r>
    </w:p>
    <w:p w14:paraId="724B32A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!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DOC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9E42A4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ang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en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5137DE28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67528CF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4F75AF7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069912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CF202F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1B69C037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2FFBC1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p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Enter tempreature in Celsius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p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7DFD4C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tex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temp_input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10F3FF37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conver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onverter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B9297A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id_text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1D1B89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25A4471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A48E27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src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./temp.js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9252BF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3214DE80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65A8B5A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0F7D820" w14:textId="512063BF" w:rsidR="002E60DD" w:rsidRDefault="002E60DD" w:rsidP="00C3018F">
      <w:pPr>
        <w:rPr>
          <w:rFonts w:ascii="Times New Roman" w:hAnsi="Times New Roman" w:cs="Times New Roman"/>
          <w:b/>
          <w:bCs/>
        </w:rPr>
      </w:pPr>
    </w:p>
    <w:p w14:paraId="629F741F" w14:textId="180F8BFA" w:rsidR="002E60DD" w:rsidRP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s code</w:t>
      </w:r>
    </w:p>
    <w:p w14:paraId="00544E4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function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onverte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) {</w:t>
      </w:r>
    </w:p>
    <w:p w14:paraId="3D4ABF3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bj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temp_inpu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7796BC9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bj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;   </w:t>
      </w:r>
    </w:p>
    <w:p w14:paraId="6CCE78C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if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(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isNaN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) {</w:t>
      </w:r>
    </w:p>
    <w:p w14:paraId="47FD18E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bj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53B22ED0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ler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Invalid Inpu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75BABEE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    }</w:t>
      </w:r>
    </w:p>
    <w:p w14:paraId="183B4A0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f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35932CA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f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* </w:t>
      </w:r>
      <w:r w:rsidRPr="002E60DD">
        <w:rPr>
          <w:rFonts w:ascii="Consolas" w:eastAsia="Times New Roman" w:hAnsi="Consolas" w:cs="Times New Roman"/>
          <w:color w:val="B5CEA8"/>
          <w:sz w:val="25"/>
          <w:szCs w:val="25"/>
          <w:lang w:val="en-IN" w:eastAsia="en-IN"/>
        </w:rPr>
        <w:t>1.8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+ </w:t>
      </w:r>
      <w:r w:rsidRPr="002E60DD">
        <w:rPr>
          <w:rFonts w:ascii="Consolas" w:eastAsia="Times New Roman" w:hAnsi="Consolas" w:cs="Times New Roman"/>
          <w:color w:val="B5CEA8"/>
          <w:sz w:val="25"/>
          <w:szCs w:val="25"/>
          <w:lang w:val="en-IN" w:eastAsia="en-IN"/>
        </w:rPr>
        <w:t>3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6A25F603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Ele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li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4D5BB30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in farhenite is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f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</w:p>
    <w:p w14:paraId="51EFB02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TextNod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734623E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lastRenderedPageBreak/>
        <w:t xml:space="preserve">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64DD582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id_tex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1A8B78D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73A8353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}</w:t>
      </w:r>
    </w:p>
    <w:p w14:paraId="3E71FEBA" w14:textId="77777777" w:rsidR="002E60DD" w:rsidRPr="00C3018F" w:rsidRDefault="002E60DD" w:rsidP="00C3018F">
      <w:pPr>
        <w:rPr>
          <w:rFonts w:ascii="Times New Roman" w:hAnsi="Times New Roman" w:cs="Times New Roman"/>
          <w:b/>
          <w:bCs/>
        </w:rPr>
      </w:pPr>
    </w:p>
    <w:p w14:paraId="6633A0B7" w14:textId="12E4AC20" w:rsidR="00C3018F" w:rsidRDefault="00C3018F" w:rsidP="00C3018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69AC0B95" w14:textId="500167B2" w:rsidR="002E60DD" w:rsidRPr="00C3018F" w:rsidRDefault="002E60DD" w:rsidP="002E60DD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2E60DD">
        <w:rPr>
          <w:rFonts w:ascii="TimesNewRomanPS-BoldMT" w:hAnsi="TimesNewRomanPS-BoldMT" w:cs="TimesNewRomanPS-BoldMT"/>
          <w:b/>
          <w:bCs/>
          <w:noProof/>
          <w:sz w:val="24"/>
          <w:szCs w:val="24"/>
        </w:rPr>
        <w:drawing>
          <wp:inline distT="0" distB="0" distL="0" distR="0" wp14:anchorId="60F3FB2B" wp14:editId="0AF782DB">
            <wp:extent cx="3781953" cy="343900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9681E" w14:textId="43A0DF82" w:rsidR="00C3018F" w:rsidRDefault="00C3018F" w:rsidP="00C3018F">
      <w:pPr>
        <w:rPr>
          <w:rFonts w:ascii="Times New Roman" w:hAnsi="Times New Roman" w:cs="Times New Roman"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60DD">
        <w:rPr>
          <w:rFonts w:ascii="Times New Roman" w:hAnsi="Times New Roman" w:cs="Times New Roman"/>
          <w:sz w:val="24"/>
          <w:szCs w:val="24"/>
        </w:rPr>
        <w:t>From this program I have learned the basics of javascript and basic  function of Dom.</w:t>
      </w:r>
    </w:p>
    <w:p w14:paraId="0DAB4470" w14:textId="7E6D37BA" w:rsidR="002E60DD" w:rsidRDefault="002E60DD" w:rsidP="00C3018F">
      <w:pPr>
        <w:rPr>
          <w:rFonts w:ascii="Times New Roman" w:hAnsi="Times New Roman" w:cs="Times New Roman"/>
          <w:sz w:val="24"/>
          <w:szCs w:val="24"/>
        </w:rPr>
      </w:pPr>
    </w:p>
    <w:p w14:paraId="13AC80C6" w14:textId="77777777" w:rsidR="002E60DD" w:rsidRPr="002E60DD" w:rsidRDefault="002E60DD" w:rsidP="00C3018F">
      <w:pPr>
        <w:rPr>
          <w:rFonts w:ascii="Times New Roman" w:hAnsi="Times New Roman" w:cs="Times New Roman"/>
          <w:sz w:val="24"/>
          <w:szCs w:val="24"/>
        </w:rPr>
      </w:pPr>
    </w:p>
    <w:p w14:paraId="7008BC18" w14:textId="77777777" w:rsidR="002E60DD" w:rsidRPr="006B3F11" w:rsidRDefault="00C3018F" w:rsidP="002E60D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 Outcome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60DD" w:rsidRPr="006B3F11">
        <w:rPr>
          <w:rFonts w:ascii="Times New Roman" w:eastAsia="Times New Roman" w:hAnsi="Times New Roman" w:cs="Times New Roman"/>
          <w:bCs/>
          <w:sz w:val="24"/>
          <w:szCs w:val="24"/>
        </w:rPr>
        <w:t>Student should able to understand the tools and technologies to design &amp; develop static and dynamic webpages/apps.</w:t>
      </w:r>
    </w:p>
    <w:p w14:paraId="2F0C265C" w14:textId="034C3B2C" w:rsidR="00C3018F" w:rsidRPr="002E60DD" w:rsidRDefault="002E60DD" w:rsidP="00C3018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3F11">
        <w:rPr>
          <w:rFonts w:ascii="Times New Roman" w:eastAsia="Times New Roman" w:hAnsi="Times New Roman" w:cs="Times New Roman"/>
          <w:bCs/>
          <w:sz w:val="24"/>
          <w:szCs w:val="24"/>
        </w:rPr>
        <w:t>Student should able to select appropriate hosting environment</w:t>
      </w:r>
    </w:p>
    <w:p w14:paraId="1E2B46D4" w14:textId="77777777" w:rsidR="00C3018F" w:rsidRPr="00BB3A05" w:rsidRDefault="00C3018F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3018F" w:rsidRPr="00BB3A05" w:rsidSect="0000326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9DCF2" w14:textId="77777777" w:rsidR="00874C01" w:rsidRDefault="00874C01" w:rsidP="00BB3A05">
      <w:pPr>
        <w:spacing w:after="0" w:line="240" w:lineRule="auto"/>
      </w:pPr>
      <w:r>
        <w:separator/>
      </w:r>
    </w:p>
  </w:endnote>
  <w:endnote w:type="continuationSeparator" w:id="0">
    <w:p w14:paraId="5B435399" w14:textId="77777777" w:rsidR="00874C01" w:rsidRDefault="00874C01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E8D9B" w14:textId="77777777" w:rsidR="00003269" w:rsidRDefault="000032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20174" w14:textId="5148CF07" w:rsidR="00BB3A05" w:rsidRDefault="00003269" w:rsidP="00003269">
    <w:pPr>
      <w:pStyle w:val="Footer"/>
      <w:pBdr>
        <w:top w:val="single" w:sz="4" w:space="1" w:color="D9D9D9" w:themeColor="background1" w:themeShade="D9"/>
      </w:pBdr>
    </w:pPr>
    <w:r>
      <w:t>21it068</w:t>
    </w:r>
    <w:r>
      <w:tab/>
    </w:r>
    <w:r>
      <w:tab/>
    </w:r>
    <w:sdt>
      <w:sdtPr>
        <w:id w:val="203484730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17E52" w14:textId="77777777" w:rsidR="00003269" w:rsidRDefault="00003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776D2" w14:textId="77777777" w:rsidR="00874C01" w:rsidRDefault="00874C01" w:rsidP="00BB3A05">
      <w:pPr>
        <w:spacing w:after="0" w:line="240" w:lineRule="auto"/>
      </w:pPr>
      <w:r>
        <w:separator/>
      </w:r>
    </w:p>
  </w:footnote>
  <w:footnote w:type="continuationSeparator" w:id="0">
    <w:p w14:paraId="19D0410E" w14:textId="77777777" w:rsidR="00874C01" w:rsidRDefault="00874C01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BD74F" w14:textId="77777777" w:rsidR="00003269" w:rsidRDefault="000032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3B044" w14:textId="77777777" w:rsidR="00003269" w:rsidRDefault="00003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0E5C"/>
    <w:multiLevelType w:val="multilevel"/>
    <w:tmpl w:val="41B06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465D1E"/>
    <w:multiLevelType w:val="hybridMultilevel"/>
    <w:tmpl w:val="E006D2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627593">
    <w:abstractNumId w:val="0"/>
  </w:num>
  <w:num w:numId="2" w16cid:durableId="1900240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003269"/>
    <w:rsid w:val="0021201D"/>
    <w:rsid w:val="002E60DD"/>
    <w:rsid w:val="00327A8A"/>
    <w:rsid w:val="00382506"/>
    <w:rsid w:val="003E0723"/>
    <w:rsid w:val="004B77C6"/>
    <w:rsid w:val="004C311A"/>
    <w:rsid w:val="00874C01"/>
    <w:rsid w:val="008F7F48"/>
    <w:rsid w:val="00AB3940"/>
    <w:rsid w:val="00B53B43"/>
    <w:rsid w:val="00B55114"/>
    <w:rsid w:val="00BB3A05"/>
    <w:rsid w:val="00C3018F"/>
    <w:rsid w:val="00D20443"/>
    <w:rsid w:val="00E22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0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  <w:style w:type="paragraph" w:styleId="ListParagraph">
    <w:name w:val="List Paragraph"/>
    <w:basedOn w:val="Normal"/>
    <w:uiPriority w:val="34"/>
    <w:qFormat/>
    <w:rsid w:val="002E60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6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4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07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9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6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4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8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3C3877"/>
    <w:rsid w:val="005C2125"/>
    <w:rsid w:val="006E516D"/>
    <w:rsid w:val="0092012E"/>
    <w:rsid w:val="00D73A01"/>
    <w:rsid w:val="00EA0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0IT085</dc:creator>
  <cp:keywords/>
  <dc:description/>
  <cp:lastModifiedBy>hiranj kotak</cp:lastModifiedBy>
  <cp:revision>5</cp:revision>
  <cp:lastPrinted>2023-01-10T16:16:00Z</cp:lastPrinted>
  <dcterms:created xsi:type="dcterms:W3CDTF">2023-01-10T15:56:00Z</dcterms:created>
  <dcterms:modified xsi:type="dcterms:W3CDTF">2023-01-17T16:31:00Z</dcterms:modified>
</cp:coreProperties>
</file>